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keepNext/>
        <w:keepLines/>
        <w:pageBreakBefore w:val="0"/>
        <w:widowControl w:val="0"/>
        <w:kinsoku/>
        <w:wordWrap/>
        <w:overflowPunct/>
        <w:topLinePunct w:val="0"/>
        <w:autoSpaceDE w:val="0"/>
        <w:autoSpaceDN w:val="0"/>
        <w:bidi w:val="0"/>
        <w:adjustRightInd/>
        <w:snapToGrid/>
        <w:spacing w:before="0" w:after="0" w:line="480" w:lineRule="exact"/>
        <w:textAlignment w:val="auto"/>
        <w:rPr>
          <w:rFonts w:hint="eastAsia" w:ascii="仿宋" w:hAnsi="仿宋" w:eastAsia="仿宋" w:cs="仿宋"/>
          <w:sz w:val="28"/>
          <w:szCs w:val="28"/>
          <w:lang w:val="en-US" w:eastAsia="zh-CN"/>
        </w:rPr>
      </w:pPr>
      <w:r>
        <w:rPr>
          <w:rFonts w:hint="eastAsia" w:ascii="仿宋" w:hAnsi="仿宋" w:eastAsia="仿宋" w:cs="仿宋"/>
          <w:sz w:val="28"/>
          <w:szCs w:val="28"/>
          <w:lang w:val="en-US" w:eastAsia="zh-CN"/>
        </w:rPr>
        <w:t>附件：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 w:val="0"/>
        <w:autoSpaceDN w:val="0"/>
        <w:bidi w:val="0"/>
        <w:adjustRightInd/>
        <w:snapToGrid/>
        <w:spacing w:before="100" w:after="100"/>
        <w:jc w:val="center"/>
        <w:textAlignment w:val="auto"/>
        <w:rPr>
          <w:rFonts w:hint="eastAsia"/>
          <w:b/>
          <w:bCs/>
          <w:sz w:val="32"/>
          <w:szCs w:val="32"/>
          <w:lang w:val="en-US" w:eastAsia="zh-CN"/>
        </w:rPr>
      </w:pPr>
      <w:bookmarkStart w:id="0" w:name="_GoBack"/>
      <w:r>
        <w:rPr>
          <w:rFonts w:hint="eastAsia" w:ascii="仿宋" w:hAnsi="仿宋" w:eastAsia="仿宋" w:cs="仿宋"/>
          <w:b/>
          <w:bCs/>
          <w:color w:val="auto"/>
          <w:sz w:val="32"/>
          <w:szCs w:val="32"/>
          <w:lang w:val="en-US" w:eastAsia="zh-CN" w:bidi="ar"/>
        </w:rPr>
        <w:t>“圣爱杯”第二届云南省中医经典知识竞赛参赛报名表</w:t>
      </w:r>
    </w:p>
    <w:bookmarkEnd w:id="0"/>
    <w:tbl>
      <w:tblPr>
        <w:tblStyle w:val="1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8"/>
        <w:gridCol w:w="1420"/>
        <w:gridCol w:w="1421"/>
        <w:gridCol w:w="1421"/>
        <w:gridCol w:w="1420"/>
        <w:gridCol w:w="14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18" w:type="dxa"/>
            <w:vAlign w:val="center"/>
          </w:tcPr>
          <w:p>
            <w:pPr>
              <w:jc w:val="center"/>
              <w:rPr>
                <w:rFonts w:hint="default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  <w:t>姓  名</w:t>
            </w:r>
          </w:p>
        </w:tc>
        <w:tc>
          <w:tcPr>
            <w:tcW w:w="1420" w:type="dxa"/>
            <w:vAlign w:val="center"/>
          </w:tcPr>
          <w:p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</w:pPr>
          </w:p>
        </w:tc>
        <w:tc>
          <w:tcPr>
            <w:tcW w:w="1421" w:type="dxa"/>
            <w:vAlign w:val="center"/>
          </w:tcPr>
          <w:p>
            <w:pPr>
              <w:jc w:val="center"/>
              <w:rPr>
                <w:rFonts w:hint="default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  <w:t>性  别</w:t>
            </w:r>
          </w:p>
        </w:tc>
        <w:tc>
          <w:tcPr>
            <w:tcW w:w="1421" w:type="dxa"/>
            <w:vAlign w:val="center"/>
          </w:tcPr>
          <w:p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</w:pPr>
          </w:p>
        </w:tc>
        <w:tc>
          <w:tcPr>
            <w:tcW w:w="1420" w:type="dxa"/>
            <w:vAlign w:val="center"/>
          </w:tcPr>
          <w:p>
            <w:pPr>
              <w:jc w:val="center"/>
              <w:rPr>
                <w:rFonts w:hint="default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  <w:t>出生年月</w:t>
            </w:r>
          </w:p>
        </w:tc>
        <w:tc>
          <w:tcPr>
            <w:tcW w:w="1422" w:type="dxa"/>
            <w:vAlign w:val="center"/>
          </w:tcPr>
          <w:p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18" w:type="dxa"/>
            <w:vAlign w:val="center"/>
          </w:tcPr>
          <w:p>
            <w:pPr>
              <w:jc w:val="center"/>
              <w:rPr>
                <w:rFonts w:hint="default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  <w:t>工作单位</w:t>
            </w:r>
          </w:p>
        </w:tc>
        <w:tc>
          <w:tcPr>
            <w:tcW w:w="2841" w:type="dxa"/>
            <w:gridSpan w:val="2"/>
            <w:vAlign w:val="center"/>
          </w:tcPr>
          <w:p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</w:pPr>
          </w:p>
        </w:tc>
        <w:tc>
          <w:tcPr>
            <w:tcW w:w="1421" w:type="dxa"/>
            <w:vAlign w:val="center"/>
          </w:tcPr>
          <w:p>
            <w:pPr>
              <w:jc w:val="center"/>
              <w:rPr>
                <w:rFonts w:hint="default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  <w:t>职务职称</w:t>
            </w:r>
          </w:p>
        </w:tc>
        <w:tc>
          <w:tcPr>
            <w:tcW w:w="2842" w:type="dxa"/>
            <w:gridSpan w:val="2"/>
            <w:vAlign w:val="center"/>
          </w:tcPr>
          <w:p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18" w:type="dxa"/>
            <w:vAlign w:val="center"/>
          </w:tcPr>
          <w:p>
            <w:pPr>
              <w:jc w:val="center"/>
              <w:rPr>
                <w:rFonts w:hint="default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  <w:t>电话号码</w:t>
            </w:r>
          </w:p>
        </w:tc>
        <w:tc>
          <w:tcPr>
            <w:tcW w:w="7104" w:type="dxa"/>
            <w:gridSpan w:val="5"/>
            <w:vAlign w:val="center"/>
          </w:tcPr>
          <w:p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18" w:type="dxa"/>
            <w:vAlign w:val="center"/>
          </w:tcPr>
          <w:p>
            <w:pPr>
              <w:jc w:val="center"/>
              <w:rPr>
                <w:rFonts w:hint="default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  <w:t>通讯住址</w:t>
            </w:r>
          </w:p>
        </w:tc>
        <w:tc>
          <w:tcPr>
            <w:tcW w:w="7104" w:type="dxa"/>
            <w:gridSpan w:val="5"/>
            <w:vAlign w:val="center"/>
          </w:tcPr>
          <w:p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18" w:type="dxa"/>
            <w:vAlign w:val="center"/>
          </w:tcPr>
          <w:p>
            <w:pPr>
              <w:jc w:val="center"/>
              <w:rPr>
                <w:rFonts w:hint="default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  <w:t>备  注</w:t>
            </w:r>
          </w:p>
        </w:tc>
        <w:tc>
          <w:tcPr>
            <w:tcW w:w="7104" w:type="dxa"/>
            <w:gridSpan w:val="5"/>
            <w:vAlign w:val="center"/>
          </w:tcPr>
          <w:p>
            <w:pPr>
              <w:jc w:val="center"/>
              <w:rPr>
                <w:rFonts w:hint="eastAsia" w:ascii="仿宋" w:hAnsi="仿宋" w:eastAsia="仿宋" w:cs="仿宋"/>
                <w:sz w:val="28"/>
                <w:szCs w:val="28"/>
                <w:vertAlign w:val="baseline"/>
                <w:lang w:val="en-US" w:eastAsia="zh-CN"/>
              </w:rPr>
            </w:pPr>
          </w:p>
        </w:tc>
      </w:tr>
    </w:tbl>
    <w:p>
      <w:pPr>
        <w:rPr>
          <w:rFonts w:hint="eastAsia"/>
          <w:lang w:val="en-US" w:eastAsia="zh-CN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00" w:usb3="00000000" w:csb0="0004009F" w:csb1="DFD7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MTawNDKxMDc0NjVW0lEKTi0uzszPAykwrAUAZw0pkCwAAAA="/>
    <w:docVar w:name="commondata" w:val="eyJoZGlkIjoiOTFhYjU5NmFkMDRlNTFjNmFjZDAwYWE5ZjgwNGM1OWIifQ=="/>
  </w:docVars>
  <w:rsids>
    <w:rsidRoot w:val="734E4971"/>
    <w:rsid w:val="00035CAD"/>
    <w:rsid w:val="00062935"/>
    <w:rsid w:val="000D49A2"/>
    <w:rsid w:val="000F1034"/>
    <w:rsid w:val="00276BDA"/>
    <w:rsid w:val="002D5215"/>
    <w:rsid w:val="002E078D"/>
    <w:rsid w:val="003706A9"/>
    <w:rsid w:val="003913BD"/>
    <w:rsid w:val="003A2657"/>
    <w:rsid w:val="003B2ADA"/>
    <w:rsid w:val="003C6DA3"/>
    <w:rsid w:val="004505CC"/>
    <w:rsid w:val="004A0A75"/>
    <w:rsid w:val="004C4ED4"/>
    <w:rsid w:val="00505550"/>
    <w:rsid w:val="00533225"/>
    <w:rsid w:val="00560090"/>
    <w:rsid w:val="00577B00"/>
    <w:rsid w:val="005B23DC"/>
    <w:rsid w:val="005C2673"/>
    <w:rsid w:val="0060104F"/>
    <w:rsid w:val="00601780"/>
    <w:rsid w:val="00687434"/>
    <w:rsid w:val="006B6EBC"/>
    <w:rsid w:val="006D0872"/>
    <w:rsid w:val="006E2C9B"/>
    <w:rsid w:val="006E63AA"/>
    <w:rsid w:val="007049BB"/>
    <w:rsid w:val="0079328B"/>
    <w:rsid w:val="007B2520"/>
    <w:rsid w:val="007B7148"/>
    <w:rsid w:val="007E5A5A"/>
    <w:rsid w:val="008073D3"/>
    <w:rsid w:val="00825CEC"/>
    <w:rsid w:val="00847562"/>
    <w:rsid w:val="00847C85"/>
    <w:rsid w:val="0089311D"/>
    <w:rsid w:val="008F5F36"/>
    <w:rsid w:val="00927410"/>
    <w:rsid w:val="00981543"/>
    <w:rsid w:val="009B5FED"/>
    <w:rsid w:val="009B67CC"/>
    <w:rsid w:val="009D1ED9"/>
    <w:rsid w:val="009D3388"/>
    <w:rsid w:val="00A15376"/>
    <w:rsid w:val="00A26814"/>
    <w:rsid w:val="00A60A1E"/>
    <w:rsid w:val="00A70752"/>
    <w:rsid w:val="00A8733B"/>
    <w:rsid w:val="00AA0CD5"/>
    <w:rsid w:val="00AA43FA"/>
    <w:rsid w:val="00AA519E"/>
    <w:rsid w:val="00B53FBC"/>
    <w:rsid w:val="00B62CB9"/>
    <w:rsid w:val="00BD061D"/>
    <w:rsid w:val="00C7126C"/>
    <w:rsid w:val="00CC22C0"/>
    <w:rsid w:val="00CD66D5"/>
    <w:rsid w:val="00CD766A"/>
    <w:rsid w:val="00CE0951"/>
    <w:rsid w:val="00D11A49"/>
    <w:rsid w:val="00D50271"/>
    <w:rsid w:val="00D635D0"/>
    <w:rsid w:val="00D84B3C"/>
    <w:rsid w:val="00D93617"/>
    <w:rsid w:val="00DB6CB9"/>
    <w:rsid w:val="00DE5980"/>
    <w:rsid w:val="00E44F06"/>
    <w:rsid w:val="00E61CC3"/>
    <w:rsid w:val="00E811DF"/>
    <w:rsid w:val="00F05F95"/>
    <w:rsid w:val="00FA4B85"/>
    <w:rsid w:val="019E7EAE"/>
    <w:rsid w:val="040F4370"/>
    <w:rsid w:val="049B0F2D"/>
    <w:rsid w:val="05532582"/>
    <w:rsid w:val="05601E2C"/>
    <w:rsid w:val="067D2D92"/>
    <w:rsid w:val="067E2BF9"/>
    <w:rsid w:val="07DB370F"/>
    <w:rsid w:val="08AA5471"/>
    <w:rsid w:val="0E9B3420"/>
    <w:rsid w:val="0FCF42F6"/>
    <w:rsid w:val="12B9547C"/>
    <w:rsid w:val="145D1B1C"/>
    <w:rsid w:val="15A543E0"/>
    <w:rsid w:val="166D6B65"/>
    <w:rsid w:val="16C13195"/>
    <w:rsid w:val="17F337FF"/>
    <w:rsid w:val="1D917616"/>
    <w:rsid w:val="1E2E081B"/>
    <w:rsid w:val="1E2F16C2"/>
    <w:rsid w:val="1E785557"/>
    <w:rsid w:val="1E794154"/>
    <w:rsid w:val="20803112"/>
    <w:rsid w:val="215045D0"/>
    <w:rsid w:val="21B543F4"/>
    <w:rsid w:val="226B0395"/>
    <w:rsid w:val="23255B15"/>
    <w:rsid w:val="2457636C"/>
    <w:rsid w:val="24BD576A"/>
    <w:rsid w:val="262A20AB"/>
    <w:rsid w:val="262E41DA"/>
    <w:rsid w:val="2B863086"/>
    <w:rsid w:val="2C7A35DC"/>
    <w:rsid w:val="2C7F4F2D"/>
    <w:rsid w:val="2F0C70BE"/>
    <w:rsid w:val="30B513D0"/>
    <w:rsid w:val="30C537C8"/>
    <w:rsid w:val="31503AC7"/>
    <w:rsid w:val="32333D2A"/>
    <w:rsid w:val="32576634"/>
    <w:rsid w:val="33AA5AEC"/>
    <w:rsid w:val="342F71F9"/>
    <w:rsid w:val="359545E9"/>
    <w:rsid w:val="36AB170A"/>
    <w:rsid w:val="37C0088A"/>
    <w:rsid w:val="389E1959"/>
    <w:rsid w:val="39001A10"/>
    <w:rsid w:val="39C1660F"/>
    <w:rsid w:val="3B730D81"/>
    <w:rsid w:val="3BCB48AD"/>
    <w:rsid w:val="400C2F38"/>
    <w:rsid w:val="413C7096"/>
    <w:rsid w:val="42927391"/>
    <w:rsid w:val="43147C31"/>
    <w:rsid w:val="43C67F08"/>
    <w:rsid w:val="43EF716D"/>
    <w:rsid w:val="459B5B31"/>
    <w:rsid w:val="49E74EC5"/>
    <w:rsid w:val="4B8A7860"/>
    <w:rsid w:val="4BBD20A8"/>
    <w:rsid w:val="4BC12E39"/>
    <w:rsid w:val="4CB07D00"/>
    <w:rsid w:val="4D1016B5"/>
    <w:rsid w:val="4D75383A"/>
    <w:rsid w:val="4D871F8F"/>
    <w:rsid w:val="511A1485"/>
    <w:rsid w:val="51495A80"/>
    <w:rsid w:val="52910EDE"/>
    <w:rsid w:val="54FE28D0"/>
    <w:rsid w:val="552276BF"/>
    <w:rsid w:val="552E7C89"/>
    <w:rsid w:val="56524338"/>
    <w:rsid w:val="5D8F53D0"/>
    <w:rsid w:val="5DAA675F"/>
    <w:rsid w:val="5F6039E6"/>
    <w:rsid w:val="5F7D4D3F"/>
    <w:rsid w:val="601F4123"/>
    <w:rsid w:val="63DA3C0E"/>
    <w:rsid w:val="6567071D"/>
    <w:rsid w:val="656C7EEB"/>
    <w:rsid w:val="66276482"/>
    <w:rsid w:val="67B55889"/>
    <w:rsid w:val="683E3B15"/>
    <w:rsid w:val="6C5620D3"/>
    <w:rsid w:val="6C9C2B70"/>
    <w:rsid w:val="6CBB0382"/>
    <w:rsid w:val="6DB17577"/>
    <w:rsid w:val="6DCF43F0"/>
    <w:rsid w:val="6FF25F45"/>
    <w:rsid w:val="734E4971"/>
    <w:rsid w:val="745F3B1C"/>
    <w:rsid w:val="763C1C2A"/>
    <w:rsid w:val="76B72382"/>
    <w:rsid w:val="777F644F"/>
    <w:rsid w:val="780F757A"/>
    <w:rsid w:val="790B240E"/>
    <w:rsid w:val="7A1C2EA1"/>
    <w:rsid w:val="7B404258"/>
    <w:rsid w:val="7BC152BE"/>
    <w:rsid w:val="7DEB0258"/>
    <w:rsid w:val="7DF30B98"/>
    <w:rsid w:val="7EA95FD1"/>
    <w:rsid w:val="7F5D4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1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22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iPriority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0" w:name="Balloon Text"/>
    <w:lsdException w:qFormat="1"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1"/>
    <w:pPr>
      <w:widowControl w:val="0"/>
      <w:autoSpaceDE w:val="0"/>
      <w:autoSpaceDN w:val="0"/>
    </w:pPr>
    <w:rPr>
      <w:rFonts w:ascii="华文仿宋" w:hAnsi="华文仿宋" w:eastAsia="华文仿宋" w:cs="华文仿宋"/>
      <w:sz w:val="22"/>
      <w:szCs w:val="22"/>
      <w:lang w:val="zh-CN" w:eastAsia="zh-CN" w:bidi="zh-CN"/>
    </w:rPr>
  </w:style>
  <w:style w:type="paragraph" w:styleId="2">
    <w:name w:val="heading 2"/>
    <w:basedOn w:val="1"/>
    <w:next w:val="1"/>
    <w:link w:val="15"/>
    <w:semiHidden/>
    <w:unhideWhenUsed/>
    <w:qFormat/>
    <w:uiPriority w:val="0"/>
    <w:pPr>
      <w:keepNext/>
      <w:keepLines/>
      <w:spacing w:before="260" w:after="260" w:line="413" w:lineRule="auto"/>
      <w:outlineLvl w:val="1"/>
    </w:pPr>
    <w:rPr>
      <w:rFonts w:ascii="Arial" w:hAnsi="Arial" w:eastAsia="黑体"/>
      <w:b/>
      <w:sz w:val="32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18"/>
    <w:qFormat/>
    <w:uiPriority w:val="0"/>
  </w:style>
  <w:style w:type="paragraph" w:styleId="4">
    <w:name w:val="Body Text"/>
    <w:basedOn w:val="1"/>
    <w:qFormat/>
    <w:uiPriority w:val="1"/>
    <w:pPr>
      <w:ind w:left="786"/>
    </w:pPr>
    <w:rPr>
      <w:sz w:val="32"/>
      <w:szCs w:val="32"/>
    </w:rPr>
  </w:style>
  <w:style w:type="paragraph" w:styleId="5">
    <w:name w:val="Balloon Text"/>
    <w:basedOn w:val="1"/>
    <w:link w:val="20"/>
    <w:semiHidden/>
    <w:unhideWhenUsed/>
    <w:qFormat/>
    <w:uiPriority w:val="0"/>
    <w:rPr>
      <w:rFonts w:ascii="宋体" w:eastAsia="宋体"/>
      <w:sz w:val="18"/>
      <w:szCs w:val="18"/>
    </w:rPr>
  </w:style>
  <w:style w:type="paragraph" w:styleId="6">
    <w:name w:val="footer"/>
    <w:basedOn w:val="1"/>
    <w:link w:val="17"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7">
    <w:name w:val="header"/>
    <w:basedOn w:val="1"/>
    <w:link w:val="16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annotation subject"/>
    <w:basedOn w:val="3"/>
    <w:next w:val="3"/>
    <w:link w:val="19"/>
    <w:qFormat/>
    <w:uiPriority w:val="0"/>
    <w:rPr>
      <w:b/>
      <w:bCs/>
    </w:rPr>
  </w:style>
  <w:style w:type="table" w:styleId="10">
    <w:name w:val="Table Grid"/>
    <w:qFormat/>
    <w:uiPriority w:val="5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0" w:type="dxa"/>
        <w:bottom w:w="0" w:type="dxa"/>
        <w:right w:w="0" w:type="dxa"/>
      </w:tblCellMar>
    </w:tblPr>
  </w:style>
  <w:style w:type="character" w:styleId="12">
    <w:name w:val="Strong"/>
    <w:basedOn w:val="11"/>
    <w:qFormat/>
    <w:uiPriority w:val="22"/>
    <w:rPr>
      <w:b/>
      <w:bCs/>
    </w:rPr>
  </w:style>
  <w:style w:type="character" w:styleId="13">
    <w:name w:val="Hyperlink"/>
    <w:basedOn w:val="11"/>
    <w:qFormat/>
    <w:uiPriority w:val="0"/>
    <w:rPr>
      <w:color w:val="0000FF"/>
      <w:u w:val="single"/>
    </w:rPr>
  </w:style>
  <w:style w:type="character" w:styleId="14">
    <w:name w:val="annotation reference"/>
    <w:basedOn w:val="11"/>
    <w:qFormat/>
    <w:uiPriority w:val="0"/>
    <w:rPr>
      <w:sz w:val="21"/>
      <w:szCs w:val="21"/>
    </w:rPr>
  </w:style>
  <w:style w:type="character" w:customStyle="1" w:styleId="15">
    <w:name w:val="标题 2 Char"/>
    <w:basedOn w:val="11"/>
    <w:link w:val="2"/>
    <w:qFormat/>
    <w:uiPriority w:val="0"/>
    <w:rPr>
      <w:rFonts w:ascii="Calibri Light" w:hAnsi="Calibri Light" w:eastAsia="宋体" w:cs="Times New Roman"/>
      <w:b/>
      <w:bCs/>
      <w:sz w:val="32"/>
      <w:szCs w:val="32"/>
      <w:lang w:val="zh-CN" w:bidi="zh-CN"/>
    </w:rPr>
  </w:style>
  <w:style w:type="character" w:customStyle="1" w:styleId="16">
    <w:name w:val="页眉 Char"/>
    <w:basedOn w:val="11"/>
    <w:link w:val="7"/>
    <w:qFormat/>
    <w:uiPriority w:val="0"/>
    <w:rPr>
      <w:rFonts w:ascii="华文仿宋" w:hAnsi="华文仿宋" w:eastAsia="华文仿宋" w:cs="华文仿宋"/>
      <w:sz w:val="18"/>
      <w:szCs w:val="18"/>
      <w:lang w:val="zh-CN" w:bidi="zh-CN"/>
    </w:rPr>
  </w:style>
  <w:style w:type="character" w:customStyle="1" w:styleId="17">
    <w:name w:val="页脚 Char"/>
    <w:basedOn w:val="11"/>
    <w:link w:val="6"/>
    <w:qFormat/>
    <w:uiPriority w:val="0"/>
    <w:rPr>
      <w:rFonts w:ascii="华文仿宋" w:hAnsi="华文仿宋" w:eastAsia="华文仿宋" w:cs="华文仿宋"/>
      <w:sz w:val="18"/>
      <w:szCs w:val="18"/>
      <w:lang w:val="zh-CN" w:bidi="zh-CN"/>
    </w:rPr>
  </w:style>
  <w:style w:type="character" w:customStyle="1" w:styleId="18">
    <w:name w:val="批注文字 Char"/>
    <w:basedOn w:val="11"/>
    <w:link w:val="3"/>
    <w:qFormat/>
    <w:uiPriority w:val="0"/>
    <w:rPr>
      <w:rFonts w:ascii="华文仿宋" w:hAnsi="华文仿宋" w:eastAsia="华文仿宋" w:cs="华文仿宋"/>
      <w:sz w:val="22"/>
      <w:szCs w:val="22"/>
      <w:lang w:val="zh-CN" w:bidi="zh-CN"/>
    </w:rPr>
  </w:style>
  <w:style w:type="character" w:customStyle="1" w:styleId="19">
    <w:name w:val="批注主题 Char"/>
    <w:basedOn w:val="18"/>
    <w:link w:val="8"/>
    <w:qFormat/>
    <w:uiPriority w:val="0"/>
    <w:rPr>
      <w:rFonts w:ascii="华文仿宋" w:hAnsi="华文仿宋" w:eastAsia="华文仿宋" w:cs="华文仿宋"/>
      <w:b/>
      <w:bCs/>
      <w:sz w:val="22"/>
      <w:szCs w:val="22"/>
      <w:lang w:val="zh-CN" w:bidi="zh-CN"/>
    </w:rPr>
  </w:style>
  <w:style w:type="character" w:customStyle="1" w:styleId="20">
    <w:name w:val="批注框文本 Char"/>
    <w:basedOn w:val="11"/>
    <w:link w:val="5"/>
    <w:semiHidden/>
    <w:qFormat/>
    <w:uiPriority w:val="0"/>
    <w:rPr>
      <w:rFonts w:ascii="宋体" w:hAnsi="华文仿宋" w:cs="华文仿宋"/>
      <w:sz w:val="18"/>
      <w:szCs w:val="18"/>
      <w:lang w:val="zh-CN" w:bidi="zh-CN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Sky123.Org</Company>
  <Pages>1</Pages>
  <Words>53</Words>
  <Characters>53</Characters>
  <Lines>11</Lines>
  <Paragraphs>3</Paragraphs>
  <TotalTime>7</TotalTime>
  <ScaleCrop>false</ScaleCrop>
  <LinksUpToDate>false</LinksUpToDate>
  <CharactersWithSpaces>59</CharactersWithSpaces>
  <Application>WPS Office_11.1.0.1183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23T08:04:00Z</dcterms:created>
  <dc:creator>7</dc:creator>
  <cp:lastModifiedBy>Admi</cp:lastModifiedBy>
  <cp:lastPrinted>2021-08-20T08:37:00Z</cp:lastPrinted>
  <dcterms:modified xsi:type="dcterms:W3CDTF">2022-07-11T13:30:47Z</dcterms:modified>
  <cp:revision>3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830</vt:lpwstr>
  </property>
  <property fmtid="{D5CDD505-2E9C-101B-9397-08002B2CF9AE}" pid="3" name="ICV">
    <vt:lpwstr>C959C8D238B145F1A152A6432778F975</vt:lpwstr>
  </property>
  <property fmtid="{D5CDD505-2E9C-101B-9397-08002B2CF9AE}" pid="4" name="KSOSaveFontToCloudKey">
    <vt:lpwstr>403776373_btnclosed</vt:lpwstr>
  </property>
</Properties>
</file>